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512821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3243269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59580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138725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43558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238451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2243758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1283312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797326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919242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. В Intel синтаксисе порядок обычно прямой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 В Intel синтаксисе операнды с позитивными значениями могут быть указаны без него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3401258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3401258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658220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399166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337847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337847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754889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754889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44559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225415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317401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564859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363498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581965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3109555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651110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42005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1936258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559781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4190410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4190410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581965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ласов Артем Сергеевич</dc:creator>
  <dc:language>ru-RU</dc:language>
  <cp:keywords/>
  <dcterms:created xsi:type="dcterms:W3CDTF">2024-12-07T20:16:39Z</dcterms:created>
  <dcterms:modified xsi:type="dcterms:W3CDTF">2024-12-07T2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